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20C76" w14:textId="4CE41C03" w:rsidR="00EB239C" w:rsidRDefault="00DD4EDE" w:rsidP="00FB0266">
      <w:pPr>
        <w:pStyle w:val="Heading1"/>
        <w:jc w:val="both"/>
      </w:pPr>
      <w:r>
        <w:t>Database Course Project</w:t>
      </w:r>
      <w:r w:rsidR="00C36E65">
        <w:t xml:space="preserve"> </w:t>
      </w:r>
      <w:r w:rsidR="00CE4E60">
        <w:t>Implementation</w:t>
      </w:r>
    </w:p>
    <w:p w14:paraId="3619177D" w14:textId="30372373" w:rsidR="003B0AB7" w:rsidRDefault="003263AC" w:rsidP="00CE4E60">
      <w:pPr>
        <w:jc w:val="both"/>
      </w:pPr>
      <w:r>
        <w:t xml:space="preserve">The purpose of this session is to work with your teammates to </w:t>
      </w:r>
      <w:r w:rsidR="00CE4E60">
        <w:t>implement</w:t>
      </w:r>
      <w:r>
        <w:t xml:space="preserve"> the ER of your project</w:t>
      </w:r>
      <w:r w:rsidR="00CE4E60">
        <w:t>.</w:t>
      </w:r>
      <w:r w:rsidR="0015646D">
        <w:t xml:space="preserve"> You may need to review the second lab in the semester on how to use </w:t>
      </w:r>
      <w:proofErr w:type="spellStart"/>
      <w:r w:rsidR="0015646D">
        <w:t>Mysql</w:t>
      </w:r>
      <w:proofErr w:type="spellEnd"/>
      <w:r w:rsidR="0015646D">
        <w:t xml:space="preserve"> Workbench to create a database, tables, set primary or foreign keys and constraints.</w:t>
      </w:r>
    </w:p>
    <w:p w14:paraId="4E57C51F" w14:textId="0CD1DC46" w:rsidR="0015646D" w:rsidRDefault="0015646D" w:rsidP="00CE4E60">
      <w:pPr>
        <w:jc w:val="both"/>
      </w:pPr>
      <w:r>
        <w:t>You submitted the ER of your project already, please review it with your team to discuss the following tasks:</w:t>
      </w:r>
    </w:p>
    <w:p w14:paraId="2F06A8C9" w14:textId="279D0243" w:rsidR="0015646D" w:rsidRDefault="0015646D" w:rsidP="0015646D">
      <w:pPr>
        <w:pStyle w:val="ListParagraph"/>
        <w:numPr>
          <w:ilvl w:val="0"/>
          <w:numId w:val="11"/>
        </w:numPr>
        <w:jc w:val="both"/>
      </w:pPr>
      <w:r>
        <w:t>Deciding about datatypes, their length, and constraints; char, varchar(n), value of n, not null, unique etc.</w:t>
      </w:r>
    </w:p>
    <w:p w14:paraId="4D6C7C50" w14:textId="1F22E330" w:rsidR="0015646D" w:rsidRDefault="0015646D" w:rsidP="0015646D">
      <w:pPr>
        <w:pStyle w:val="ListParagraph"/>
        <w:numPr>
          <w:ilvl w:val="0"/>
          <w:numId w:val="11"/>
        </w:numPr>
        <w:jc w:val="both"/>
      </w:pPr>
      <w:r>
        <w:t>For foreign keys, what should be done in case the referenced primary key record was deleted or updated: ON DELETE and ON UPDATE actions.</w:t>
      </w:r>
    </w:p>
    <w:p w14:paraId="4375F41D" w14:textId="3AE98629" w:rsidR="0015646D" w:rsidRDefault="0015646D" w:rsidP="0015646D">
      <w:pPr>
        <w:jc w:val="both"/>
      </w:pPr>
      <w:r>
        <w:t>After finalizing those decisions, one or two people could start creating the database on Workbench. The other(s) can prepare the data to be imported into the database:</w:t>
      </w:r>
    </w:p>
    <w:p w14:paraId="2BCCB607" w14:textId="77B92B3D" w:rsidR="0015646D" w:rsidRDefault="0015646D" w:rsidP="0015646D">
      <w:pPr>
        <w:pStyle w:val="ListParagraph"/>
        <w:numPr>
          <w:ilvl w:val="0"/>
          <w:numId w:val="11"/>
        </w:numPr>
        <w:jc w:val="both"/>
      </w:pPr>
      <w:r>
        <w:t>For each table, create a CSV file and type couple of records per each table.</w:t>
      </w:r>
      <w:r w:rsidR="000455BD">
        <w:t xml:space="preserve"> You can use Excel for data entry and then save it as CSV file.</w:t>
      </w:r>
    </w:p>
    <w:p w14:paraId="15BCB13C" w14:textId="60490618" w:rsidR="000455BD" w:rsidRDefault="000455BD" w:rsidP="0015646D">
      <w:pPr>
        <w:pStyle w:val="ListParagraph"/>
        <w:numPr>
          <w:ilvl w:val="0"/>
          <w:numId w:val="11"/>
        </w:numPr>
        <w:jc w:val="both"/>
      </w:pPr>
      <w:r>
        <w:t>When entering the records in the csv file be aware of the constraints you set in your database; for example, the values you enter for a foreign key column must exist in the primary key column values of the other csv file.</w:t>
      </w:r>
    </w:p>
    <w:p w14:paraId="5A82C916" w14:textId="509ED34E" w:rsidR="000455BD" w:rsidRDefault="000455BD" w:rsidP="000455BD">
      <w:pPr>
        <w:pStyle w:val="ListParagraph"/>
        <w:numPr>
          <w:ilvl w:val="1"/>
          <w:numId w:val="11"/>
        </w:numPr>
        <w:jc w:val="both"/>
      </w:pPr>
      <w:r>
        <w:t>If there are some co-dependency like what we have in COMPANY tables employee and department, then look back at chapter 6 labs on how we handled that.</w:t>
      </w:r>
    </w:p>
    <w:p w14:paraId="781D3585" w14:textId="5DF0ED3B" w:rsidR="000455BD" w:rsidRDefault="000455BD" w:rsidP="000455BD">
      <w:pPr>
        <w:jc w:val="both"/>
      </w:pPr>
      <w:r>
        <w:t>While database implementation and population are in progress, you can think of what queries you need to run, what kind of reports a user could get from your database, and what views to create to make it easier for a user or a programmer to query over your database.</w:t>
      </w:r>
    </w:p>
    <w:p w14:paraId="35F05E36" w14:textId="0FC7FD27" w:rsidR="00F93C32" w:rsidRDefault="00F93C32" w:rsidP="00FB0266">
      <w:pPr>
        <w:jc w:val="both"/>
        <w:rPr>
          <w:rFonts w:asciiTheme="majorHAnsi" w:eastAsiaTheme="majorEastAsia" w:hAnsiTheme="majorHAnsi" w:cstheme="majorBidi"/>
          <w:color w:val="2E74B5" w:themeColor="accent1" w:themeShade="BF"/>
          <w:sz w:val="26"/>
          <w:szCs w:val="26"/>
        </w:rPr>
      </w:pPr>
    </w:p>
    <w:p w14:paraId="06477D1D" w14:textId="3EDFBE77" w:rsidR="00E46861" w:rsidRDefault="00E46861" w:rsidP="00E46861">
      <w:pPr>
        <w:pStyle w:val="Heading2"/>
      </w:pPr>
      <w:r>
        <w:t>Backup and sharing the database</w:t>
      </w:r>
    </w:p>
    <w:p w14:paraId="289AA7A9" w14:textId="3C240FC4" w:rsidR="00E46861" w:rsidRDefault="00E46861" w:rsidP="00FB0266">
      <w:pPr>
        <w:jc w:val="both"/>
      </w:pPr>
      <w:r>
        <w:t>In case your teammates want to have a copy of the database, either you can use export and import utilities of Workbench to copy the database to another machine or you can use command line statements (especially if Workbench export function doesn’t work):</w:t>
      </w:r>
    </w:p>
    <w:p w14:paraId="50F18383" w14:textId="306586DC" w:rsidR="00E46861" w:rsidRPr="00404F43" w:rsidRDefault="00E46861" w:rsidP="00E46861">
      <w:pPr>
        <w:pStyle w:val="ListParagraph"/>
        <w:numPr>
          <w:ilvl w:val="0"/>
          <w:numId w:val="11"/>
        </w:numPr>
        <w:jc w:val="both"/>
        <w:rPr>
          <w:rFonts w:ascii="Calibri" w:hAnsi="Calibri" w:cs="Calibri"/>
        </w:rPr>
      </w:pPr>
      <w:r w:rsidRPr="00404F43">
        <w:rPr>
          <w:rFonts w:ascii="Calibri" w:hAnsi="Calibri" w:cs="Calibri"/>
        </w:rPr>
        <w:t>Backup:</w:t>
      </w:r>
    </w:p>
    <w:p w14:paraId="2ED3E078" w14:textId="68EB2777" w:rsidR="00E46861" w:rsidRPr="00404F43" w:rsidRDefault="00E46861" w:rsidP="00E46861">
      <w:pPr>
        <w:pStyle w:val="ListParagraph"/>
        <w:jc w:val="both"/>
        <w:rPr>
          <w:rFonts w:ascii="Calibri" w:hAnsi="Calibri" w:cs="Calibri"/>
        </w:rPr>
      </w:pPr>
      <w:proofErr w:type="spellStart"/>
      <w:r w:rsidRPr="00404F43">
        <w:rPr>
          <w:rFonts w:ascii="Calibri" w:hAnsi="Calibri" w:cs="Calibri"/>
          <w:color w:val="000000"/>
        </w:rPr>
        <w:t>mysqldump</w:t>
      </w:r>
      <w:proofErr w:type="spellEnd"/>
      <w:r w:rsidRPr="00404F43">
        <w:rPr>
          <w:rFonts w:ascii="Calibri" w:hAnsi="Calibri" w:cs="Calibri"/>
          <w:color w:val="000000"/>
        </w:rPr>
        <w:t xml:space="preserve"> -u root -p COMPANY &gt; </w:t>
      </w:r>
      <w:proofErr w:type="spellStart"/>
      <w:r w:rsidRPr="00404F43">
        <w:rPr>
          <w:rFonts w:ascii="Calibri" w:hAnsi="Calibri" w:cs="Calibri"/>
          <w:color w:val="000000"/>
        </w:rPr>
        <w:t>COMPANY.sql</w:t>
      </w:r>
      <w:proofErr w:type="spellEnd"/>
    </w:p>
    <w:p w14:paraId="348A983F" w14:textId="138983A3" w:rsidR="00E46861" w:rsidRPr="00404F43" w:rsidRDefault="00E46861" w:rsidP="00E46861">
      <w:pPr>
        <w:pStyle w:val="ListParagraph"/>
        <w:numPr>
          <w:ilvl w:val="0"/>
          <w:numId w:val="11"/>
        </w:numPr>
        <w:jc w:val="both"/>
        <w:rPr>
          <w:rFonts w:ascii="Calibri" w:hAnsi="Calibri" w:cs="Calibri"/>
        </w:rPr>
      </w:pPr>
      <w:r w:rsidRPr="00404F43">
        <w:rPr>
          <w:rFonts w:ascii="Calibri" w:hAnsi="Calibri" w:cs="Calibri"/>
        </w:rPr>
        <w:t>Restore:</w:t>
      </w:r>
    </w:p>
    <w:p w14:paraId="06617B65" w14:textId="41F3798B" w:rsidR="00E46861" w:rsidRPr="00404F43" w:rsidRDefault="00E46861" w:rsidP="00E46861">
      <w:pPr>
        <w:pStyle w:val="ListParagraph"/>
        <w:jc w:val="both"/>
        <w:rPr>
          <w:rFonts w:ascii="Calibri" w:hAnsi="Calibri" w:cs="Calibri"/>
        </w:rPr>
      </w:pPr>
      <w:proofErr w:type="spellStart"/>
      <w:r w:rsidRPr="00404F43">
        <w:rPr>
          <w:rFonts w:ascii="Calibri" w:hAnsi="Calibri" w:cs="Calibri"/>
          <w:color w:val="000000"/>
        </w:rPr>
        <w:t>mysql</w:t>
      </w:r>
      <w:proofErr w:type="spellEnd"/>
      <w:r w:rsidRPr="00404F43">
        <w:rPr>
          <w:rFonts w:ascii="Calibri" w:hAnsi="Calibri" w:cs="Calibri"/>
          <w:color w:val="000000"/>
        </w:rPr>
        <w:t xml:space="preserve"> -u root -p COMPANY </w:t>
      </w:r>
      <w:r w:rsidRPr="00404F43">
        <w:rPr>
          <w:rFonts w:ascii="Calibri" w:hAnsi="Calibri" w:cs="Calibri"/>
          <w:color w:val="000000"/>
        </w:rPr>
        <w:t>&lt;</w:t>
      </w:r>
      <w:r w:rsidRPr="00404F43">
        <w:rPr>
          <w:rFonts w:ascii="Calibri" w:hAnsi="Calibri" w:cs="Calibri"/>
          <w:color w:val="000000"/>
        </w:rPr>
        <w:t xml:space="preserve"> </w:t>
      </w:r>
      <w:proofErr w:type="spellStart"/>
      <w:r w:rsidRPr="00404F43">
        <w:rPr>
          <w:rFonts w:ascii="Calibri" w:hAnsi="Calibri" w:cs="Calibri"/>
          <w:color w:val="000000"/>
        </w:rPr>
        <w:t>COMPANY.sql</w:t>
      </w:r>
      <w:proofErr w:type="spellEnd"/>
    </w:p>
    <w:p w14:paraId="2055F0C6" w14:textId="7D42A62C" w:rsidR="00E46861" w:rsidRDefault="001D2096" w:rsidP="00E46861">
      <w:pPr>
        <w:pStyle w:val="ListParagraph"/>
        <w:jc w:val="both"/>
      </w:pPr>
      <w:r>
        <w:t>(if COMPANY does not exist, create it befor</w:t>
      </w:r>
      <w:bookmarkStart w:id="0" w:name="_GoBack"/>
      <w:bookmarkEnd w:id="0"/>
      <w:r>
        <w:t>e running the restore statement).</w:t>
      </w:r>
    </w:p>
    <w:sectPr w:rsidR="00E468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1708"/>
    <w:multiLevelType w:val="hybridMultilevel"/>
    <w:tmpl w:val="8F78543A"/>
    <w:lvl w:ilvl="0" w:tplc="5384563C">
      <w:start w:val="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13BE7"/>
    <w:multiLevelType w:val="hybridMultilevel"/>
    <w:tmpl w:val="31783D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484282"/>
    <w:multiLevelType w:val="hybridMultilevel"/>
    <w:tmpl w:val="D87EF55E"/>
    <w:lvl w:ilvl="0" w:tplc="EE3AB0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36915"/>
    <w:multiLevelType w:val="hybridMultilevel"/>
    <w:tmpl w:val="4DFE6006"/>
    <w:lvl w:ilvl="0" w:tplc="6F188A24">
      <w:numFmt w:val="bullet"/>
      <w:lvlText w:val="-"/>
      <w:lvlJc w:val="left"/>
      <w:pPr>
        <w:ind w:left="2880" w:hanging="360"/>
      </w:pPr>
      <w:rPr>
        <w:rFonts w:ascii="Calibri" w:eastAsiaTheme="minorHAnsi"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407C21CA"/>
    <w:multiLevelType w:val="hybridMultilevel"/>
    <w:tmpl w:val="E0BC2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7E0B10"/>
    <w:multiLevelType w:val="hybridMultilevel"/>
    <w:tmpl w:val="2F76179E"/>
    <w:lvl w:ilvl="0" w:tplc="79AEAF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D8726C"/>
    <w:multiLevelType w:val="hybridMultilevel"/>
    <w:tmpl w:val="EF402D2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5B8C5ED8"/>
    <w:multiLevelType w:val="hybridMultilevel"/>
    <w:tmpl w:val="0ABC1564"/>
    <w:lvl w:ilvl="0" w:tplc="4614E9CE">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0A7086A"/>
    <w:multiLevelType w:val="hybridMultilevel"/>
    <w:tmpl w:val="0C86B900"/>
    <w:lvl w:ilvl="0" w:tplc="6F188A2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AB6454"/>
    <w:multiLevelType w:val="hybridMultilevel"/>
    <w:tmpl w:val="EC8E9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2E7827"/>
    <w:multiLevelType w:val="hybridMultilevel"/>
    <w:tmpl w:val="82A431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5"/>
  </w:num>
  <w:num w:numId="4">
    <w:abstractNumId w:val="10"/>
  </w:num>
  <w:num w:numId="5">
    <w:abstractNumId w:val="6"/>
  </w:num>
  <w:num w:numId="6">
    <w:abstractNumId w:val="1"/>
  </w:num>
  <w:num w:numId="7">
    <w:abstractNumId w:val="3"/>
  </w:num>
  <w:num w:numId="8">
    <w:abstractNumId w:val="9"/>
  </w:num>
  <w:num w:numId="9">
    <w:abstractNumId w:val="2"/>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DIxMDQ3sTCwMDJR0lEKTi0uzszPAykwrAUAETmALiwAAAA="/>
  </w:docVars>
  <w:rsids>
    <w:rsidRoot w:val="00127455"/>
    <w:rsid w:val="000455BD"/>
    <w:rsid w:val="00052347"/>
    <w:rsid w:val="0009158B"/>
    <w:rsid w:val="00111A70"/>
    <w:rsid w:val="00127455"/>
    <w:rsid w:val="00137087"/>
    <w:rsid w:val="0015646D"/>
    <w:rsid w:val="001D2096"/>
    <w:rsid w:val="002227E3"/>
    <w:rsid w:val="0025088F"/>
    <w:rsid w:val="003263AC"/>
    <w:rsid w:val="003B0AB7"/>
    <w:rsid w:val="00404F43"/>
    <w:rsid w:val="00481ED8"/>
    <w:rsid w:val="005549B2"/>
    <w:rsid w:val="005922A3"/>
    <w:rsid w:val="00605BEB"/>
    <w:rsid w:val="006F014C"/>
    <w:rsid w:val="007B33A3"/>
    <w:rsid w:val="007C5465"/>
    <w:rsid w:val="007D6977"/>
    <w:rsid w:val="0080382A"/>
    <w:rsid w:val="008135C3"/>
    <w:rsid w:val="008A6285"/>
    <w:rsid w:val="00994F74"/>
    <w:rsid w:val="00AB5C27"/>
    <w:rsid w:val="00B033D3"/>
    <w:rsid w:val="00B54B41"/>
    <w:rsid w:val="00B9515E"/>
    <w:rsid w:val="00C36E65"/>
    <w:rsid w:val="00CE4E60"/>
    <w:rsid w:val="00D25F34"/>
    <w:rsid w:val="00D971D4"/>
    <w:rsid w:val="00DD4EDE"/>
    <w:rsid w:val="00E10B20"/>
    <w:rsid w:val="00E46861"/>
    <w:rsid w:val="00EE69BF"/>
    <w:rsid w:val="00F93C32"/>
    <w:rsid w:val="00FB02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6F5FC"/>
  <w15:chartTrackingRefBased/>
  <w15:docId w15:val="{43FD67D5-B1CB-470E-97EE-FDD8E994C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69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36E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54B4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EDE"/>
    <w:pPr>
      <w:spacing w:after="200" w:line="276" w:lineRule="auto"/>
      <w:ind w:left="720"/>
      <w:contextualSpacing/>
    </w:pPr>
  </w:style>
  <w:style w:type="character" w:customStyle="1" w:styleId="Heading2Char">
    <w:name w:val="Heading 2 Char"/>
    <w:basedOn w:val="DefaultParagraphFont"/>
    <w:link w:val="Heading2"/>
    <w:uiPriority w:val="9"/>
    <w:rsid w:val="00C36E6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54B41"/>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7D697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656855">
      <w:bodyDiv w:val="1"/>
      <w:marLeft w:val="0"/>
      <w:marRight w:val="0"/>
      <w:marTop w:val="0"/>
      <w:marBottom w:val="0"/>
      <w:divBdr>
        <w:top w:val="none" w:sz="0" w:space="0" w:color="auto"/>
        <w:left w:val="none" w:sz="0" w:space="0" w:color="auto"/>
        <w:bottom w:val="none" w:sz="0" w:space="0" w:color="auto"/>
        <w:right w:val="none" w:sz="0" w:space="0" w:color="auto"/>
      </w:divBdr>
    </w:div>
    <w:div w:id="1678734006">
      <w:bodyDiv w:val="1"/>
      <w:marLeft w:val="0"/>
      <w:marRight w:val="0"/>
      <w:marTop w:val="0"/>
      <w:marBottom w:val="0"/>
      <w:divBdr>
        <w:top w:val="none" w:sz="0" w:space="0" w:color="auto"/>
        <w:left w:val="none" w:sz="0" w:space="0" w:color="auto"/>
        <w:bottom w:val="none" w:sz="0" w:space="0" w:color="auto"/>
        <w:right w:val="none" w:sz="0" w:space="0" w:color="auto"/>
      </w:divBdr>
      <w:divsChild>
        <w:div w:id="263345261">
          <w:marLeft w:val="1166"/>
          <w:marRight w:val="0"/>
          <w:marTop w:val="125"/>
          <w:marBottom w:val="0"/>
          <w:divBdr>
            <w:top w:val="none" w:sz="0" w:space="0" w:color="auto"/>
            <w:left w:val="none" w:sz="0" w:space="0" w:color="auto"/>
            <w:bottom w:val="none" w:sz="0" w:space="0" w:color="auto"/>
            <w:right w:val="none" w:sz="0" w:space="0" w:color="auto"/>
          </w:divBdr>
        </w:div>
        <w:div w:id="1099369746">
          <w:marLeft w:val="1166"/>
          <w:marRight w:val="0"/>
          <w:marTop w:val="125"/>
          <w:marBottom w:val="0"/>
          <w:divBdr>
            <w:top w:val="none" w:sz="0" w:space="0" w:color="auto"/>
            <w:left w:val="none" w:sz="0" w:space="0" w:color="auto"/>
            <w:bottom w:val="none" w:sz="0" w:space="0" w:color="auto"/>
            <w:right w:val="none" w:sz="0" w:space="0" w:color="auto"/>
          </w:divBdr>
        </w:div>
        <w:div w:id="584730049">
          <w:marLeft w:val="1166"/>
          <w:marRight w:val="0"/>
          <w:marTop w:val="125"/>
          <w:marBottom w:val="0"/>
          <w:divBdr>
            <w:top w:val="none" w:sz="0" w:space="0" w:color="auto"/>
            <w:left w:val="none" w:sz="0" w:space="0" w:color="auto"/>
            <w:bottom w:val="none" w:sz="0" w:space="0" w:color="auto"/>
            <w:right w:val="none" w:sz="0" w:space="0" w:color="auto"/>
          </w:divBdr>
        </w:div>
        <w:div w:id="393283323">
          <w:marLeft w:val="1166"/>
          <w:marRight w:val="0"/>
          <w:marTop w:val="12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1</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Appalachian State University</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dc:creator>
  <cp:keywords/>
  <dc:description/>
  <cp:lastModifiedBy>Mohammad Mohebbi</cp:lastModifiedBy>
  <cp:revision>19</cp:revision>
  <dcterms:created xsi:type="dcterms:W3CDTF">2018-02-12T21:20:00Z</dcterms:created>
  <dcterms:modified xsi:type="dcterms:W3CDTF">2022-11-09T01:39:00Z</dcterms:modified>
</cp:coreProperties>
</file>